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05</w:t>
      </w:r>
      <w:r>
        <w:t xml:space="preserve"> </w:t>
      </w:r>
      <w:r>
        <w:t xml:space="preserve">06:28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0c433c5e8bc374a7f8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05T06:29:01Z</dcterms:created>
  <dcterms:modified xsi:type="dcterms:W3CDTF">2023-02-05T06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05 06:28:47</vt:lpwstr>
  </property>
</Properties>
</file>